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5B7C1" w14:textId="6D8BBDCD" w:rsidR="009978B0" w:rsidRPr="00CB4EB8" w:rsidRDefault="002054C6" w:rsidP="005D3C6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B4EB8">
        <w:rPr>
          <w:rFonts w:ascii="Times New Roman" w:hAnsi="Times New Roman" w:cs="Times New Roman"/>
          <w:sz w:val="24"/>
          <w:szCs w:val="24"/>
          <w:lang w:val="en-GB"/>
        </w:rPr>
        <w:t>Giuseppe D</w:t>
      </w:r>
      <w:r w:rsidR="00F82BFE">
        <w:rPr>
          <w:rFonts w:ascii="Times New Roman" w:hAnsi="Times New Roman" w:cs="Times New Roman"/>
          <w:sz w:val="24"/>
          <w:szCs w:val="24"/>
          <w:lang w:val="en-GB"/>
        </w:rPr>
        <w:t>amiano</w:t>
      </w:r>
      <w:r w:rsidR="00F82BFE" w:rsidRPr="00CB4E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B4EB8">
        <w:rPr>
          <w:rFonts w:ascii="Times New Roman" w:hAnsi="Times New Roman" w:cs="Times New Roman"/>
          <w:sz w:val="24"/>
          <w:szCs w:val="24"/>
          <w:lang w:val="en-GB"/>
        </w:rPr>
        <w:t>Sanna</w:t>
      </w:r>
      <w:r w:rsidR="00F82BFE">
        <w:rPr>
          <w:rFonts w:ascii="Times New Roman" w:hAnsi="Times New Roman" w:cs="Times New Roman"/>
          <w:sz w:val="24"/>
          <w:szCs w:val="24"/>
          <w:lang w:val="en-GB"/>
        </w:rPr>
        <w:t>, MD PhD</w:t>
      </w:r>
      <w:r w:rsidRPr="00CB4EB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82BFE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Pr="00CB4EB8">
        <w:rPr>
          <w:rFonts w:ascii="Times New Roman" w:hAnsi="Times New Roman" w:cs="Times New Roman"/>
          <w:sz w:val="24"/>
          <w:szCs w:val="24"/>
          <w:lang w:val="en-GB"/>
        </w:rPr>
        <w:t xml:space="preserve"> a consultant cardiologist at Sassari University Hospital in Italy. </w:t>
      </w:r>
      <w:r w:rsidRPr="00CB4E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 xml:space="preserve">His specialist training included a fellowship at the Echocardiology lab of the Hammersmith Hospital (London, UK) (2012-2013) and a fellowship at the CMR Unit of the Heart Hospital (London, UK) (2014). In 2021 he completed the Postgraduate Course in Heart Failure (PCHF) (London, UK). He received a Cardiac ATTR Amyloidosis Fellowship grant funded by the International Society of Amyloidosis, and worked as a researcher at the Amyloidosis Research and Treatment </w:t>
      </w:r>
      <w:proofErr w:type="spellStart"/>
      <w:r w:rsidRPr="00CB4E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>Center</w:t>
      </w:r>
      <w:proofErr w:type="spellEnd"/>
      <w:r w:rsidRPr="00CB4E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 xml:space="preserve"> (University of Pavia) in 2024</w:t>
      </w:r>
      <w:r w:rsidR="00D053E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 xml:space="preserve"> under the mentorship of Professor Giovanni Palladini</w:t>
      </w:r>
      <w:r w:rsidRPr="00CB4E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>. His clinical and research activities include heart failure and cardiomyopathies, cardiovascular imaging</w:t>
      </w:r>
      <w:r w:rsidR="00F82BF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 xml:space="preserve"> (echo and CMR)</w:t>
      </w:r>
      <w:r w:rsidRPr="00CB4E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GB"/>
        </w:rPr>
        <w:t xml:space="preserve"> and cardiac pacing.</w:t>
      </w:r>
    </w:p>
    <w:p w14:paraId="05B6542F" w14:textId="0996F397" w:rsidR="00216C5A" w:rsidRPr="00D053EF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5F85284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B1B99B9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7F46E74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8E4F248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B607C94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E14666C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9D6F600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C569D16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14064C2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E68D287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098D4BE" w14:textId="77777777" w:rsidR="00216C5A" w:rsidRPr="00CB4EB8" w:rsidRDefault="00216C5A" w:rsidP="005D3C6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F2BDFE8" w14:textId="53EE5543" w:rsidR="00973C0E" w:rsidRPr="00CB4EB8" w:rsidRDefault="00973C0E" w:rsidP="00E973E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sectPr w:rsidR="00973C0E" w:rsidRPr="00CB4EB8" w:rsidSect="00C777A1">
      <w:footerReference w:type="even" r:id="rId8"/>
      <w:footerReference w:type="default" r:id="rId9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312CE" w14:textId="77777777" w:rsidR="00661D72" w:rsidRDefault="00661D72" w:rsidP="00CF103F">
      <w:pPr>
        <w:spacing w:after="0" w:line="240" w:lineRule="auto"/>
      </w:pPr>
      <w:r>
        <w:separator/>
      </w:r>
    </w:p>
  </w:endnote>
  <w:endnote w:type="continuationSeparator" w:id="0">
    <w:p w14:paraId="4F379346" w14:textId="77777777" w:rsidR="00661D72" w:rsidRDefault="00661D72" w:rsidP="00CF1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62874027"/>
      <w:docPartObj>
        <w:docPartGallery w:val="Page Numbers (Bottom of Page)"/>
        <w:docPartUnique/>
      </w:docPartObj>
    </w:sdtPr>
    <w:sdtContent>
      <w:p w14:paraId="1BC557D1" w14:textId="6AFEA159" w:rsidR="00D81CCC" w:rsidRDefault="00D81CCC" w:rsidP="00D81CC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B13830" w14:textId="77777777" w:rsidR="00D81CCC" w:rsidRDefault="00D81CCC" w:rsidP="006046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64466861"/>
      <w:docPartObj>
        <w:docPartGallery w:val="Page Numbers (Bottom of Page)"/>
        <w:docPartUnique/>
      </w:docPartObj>
    </w:sdtPr>
    <w:sdtContent>
      <w:p w14:paraId="7FFA5ACE" w14:textId="3F58B11E" w:rsidR="00D81CCC" w:rsidRDefault="00D81CCC" w:rsidP="00D81CC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F75CF">
          <w:rPr>
            <w:rStyle w:val="PageNumber"/>
            <w:noProof/>
          </w:rPr>
          <w:t>28</w:t>
        </w:r>
        <w:r>
          <w:rPr>
            <w:rStyle w:val="PageNumber"/>
          </w:rPr>
          <w:fldChar w:fldCharType="end"/>
        </w:r>
      </w:p>
    </w:sdtContent>
  </w:sdt>
  <w:p w14:paraId="07D64BBD" w14:textId="5C32A3EA" w:rsidR="00D81CCC" w:rsidRPr="00CF103F" w:rsidRDefault="00D81CCC" w:rsidP="006046A2">
    <w:pPr>
      <w:pStyle w:val="Footer"/>
      <w:ind w:right="360"/>
      <w:jc w:val="right"/>
      <w:rPr>
        <w:sz w:val="20"/>
        <w:szCs w:val="20"/>
      </w:rPr>
    </w:pPr>
  </w:p>
  <w:p w14:paraId="6B6B1449" w14:textId="77777777" w:rsidR="00D81CCC" w:rsidRDefault="00D81C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0A4AC" w14:textId="77777777" w:rsidR="00661D72" w:rsidRDefault="00661D72" w:rsidP="00CF103F">
      <w:pPr>
        <w:spacing w:after="0" w:line="240" w:lineRule="auto"/>
      </w:pPr>
      <w:r>
        <w:separator/>
      </w:r>
    </w:p>
  </w:footnote>
  <w:footnote w:type="continuationSeparator" w:id="0">
    <w:p w14:paraId="30D68119" w14:textId="77777777" w:rsidR="00661D72" w:rsidRDefault="00661D72" w:rsidP="00CF10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F56F4"/>
    <w:multiLevelType w:val="hybridMultilevel"/>
    <w:tmpl w:val="55A400E4"/>
    <w:lvl w:ilvl="0" w:tplc="915285F4">
      <w:start w:val="4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C08F2"/>
    <w:multiLevelType w:val="multilevel"/>
    <w:tmpl w:val="CB867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1F23C6"/>
    <w:multiLevelType w:val="multilevel"/>
    <w:tmpl w:val="4D30B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A13B2B"/>
    <w:multiLevelType w:val="hybridMultilevel"/>
    <w:tmpl w:val="CF380D6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D71D1"/>
    <w:multiLevelType w:val="hybridMultilevel"/>
    <w:tmpl w:val="69D0BE0E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4E42CC"/>
    <w:multiLevelType w:val="hybridMultilevel"/>
    <w:tmpl w:val="8998FDA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911AD5"/>
    <w:multiLevelType w:val="hybridMultilevel"/>
    <w:tmpl w:val="842E41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40121"/>
    <w:multiLevelType w:val="hybridMultilevel"/>
    <w:tmpl w:val="1A6C08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C5FF1"/>
    <w:multiLevelType w:val="multilevel"/>
    <w:tmpl w:val="C06C7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1F43AA"/>
    <w:multiLevelType w:val="hybridMultilevel"/>
    <w:tmpl w:val="0610CEBE"/>
    <w:lvl w:ilvl="0" w:tplc="72603964">
      <w:start w:val="1"/>
      <w:numFmt w:val="decimal"/>
      <w:lvlText w:val="[%1]."/>
      <w:lvlJc w:val="left"/>
      <w:pPr>
        <w:ind w:left="0" w:firstLine="0"/>
      </w:pPr>
      <w:rPr>
        <w:rFonts w:eastAsia="Calibri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9031ED"/>
    <w:multiLevelType w:val="hybridMultilevel"/>
    <w:tmpl w:val="CC92819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21E9E"/>
    <w:multiLevelType w:val="hybridMultilevel"/>
    <w:tmpl w:val="97D44D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C42A89"/>
    <w:multiLevelType w:val="hybridMultilevel"/>
    <w:tmpl w:val="1F4AB974"/>
    <w:lvl w:ilvl="0" w:tplc="344A8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A48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1099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1A08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8C01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1A66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542B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AECA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8AA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254836"/>
    <w:multiLevelType w:val="hybridMultilevel"/>
    <w:tmpl w:val="CB2618D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24779A"/>
    <w:multiLevelType w:val="hybridMultilevel"/>
    <w:tmpl w:val="C8749EC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F30476"/>
    <w:multiLevelType w:val="hybridMultilevel"/>
    <w:tmpl w:val="1B7E0F0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C3768"/>
    <w:multiLevelType w:val="hybridMultilevel"/>
    <w:tmpl w:val="034CD18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35585"/>
    <w:multiLevelType w:val="hybridMultilevel"/>
    <w:tmpl w:val="7CD2F8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84E81"/>
    <w:multiLevelType w:val="hybridMultilevel"/>
    <w:tmpl w:val="F0047930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287662"/>
    <w:multiLevelType w:val="hybridMultilevel"/>
    <w:tmpl w:val="260CE380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8C03954"/>
    <w:multiLevelType w:val="hybridMultilevel"/>
    <w:tmpl w:val="373C42D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609683">
    <w:abstractNumId w:val="8"/>
  </w:num>
  <w:num w:numId="2" w16cid:durableId="1910069392">
    <w:abstractNumId w:val="1"/>
  </w:num>
  <w:num w:numId="3" w16cid:durableId="232787446">
    <w:abstractNumId w:val="6"/>
  </w:num>
  <w:num w:numId="4" w16cid:durableId="109666152">
    <w:abstractNumId w:val="14"/>
  </w:num>
  <w:num w:numId="5" w16cid:durableId="807626206">
    <w:abstractNumId w:val="10"/>
  </w:num>
  <w:num w:numId="6" w16cid:durableId="1102919201">
    <w:abstractNumId w:val="5"/>
  </w:num>
  <w:num w:numId="7" w16cid:durableId="736782628">
    <w:abstractNumId w:val="9"/>
  </w:num>
  <w:num w:numId="8" w16cid:durableId="394477649">
    <w:abstractNumId w:val="12"/>
  </w:num>
  <w:num w:numId="9" w16cid:durableId="2101368979">
    <w:abstractNumId w:val="20"/>
  </w:num>
  <w:num w:numId="10" w16cid:durableId="360395873">
    <w:abstractNumId w:val="4"/>
  </w:num>
  <w:num w:numId="11" w16cid:durableId="321197765">
    <w:abstractNumId w:val="19"/>
  </w:num>
  <w:num w:numId="12" w16cid:durableId="1881747566">
    <w:abstractNumId w:val="0"/>
  </w:num>
  <w:num w:numId="13" w16cid:durableId="287594132">
    <w:abstractNumId w:val="18"/>
  </w:num>
  <w:num w:numId="14" w16cid:durableId="660236142">
    <w:abstractNumId w:val="2"/>
  </w:num>
  <w:num w:numId="15" w16cid:durableId="1287925239">
    <w:abstractNumId w:val="3"/>
  </w:num>
  <w:num w:numId="16" w16cid:durableId="344402249">
    <w:abstractNumId w:val="7"/>
  </w:num>
  <w:num w:numId="17" w16cid:durableId="687487013">
    <w:abstractNumId w:val="17"/>
  </w:num>
  <w:num w:numId="18" w16cid:durableId="203643476">
    <w:abstractNumId w:val="16"/>
  </w:num>
  <w:num w:numId="19" w16cid:durableId="7831464">
    <w:abstractNumId w:val="13"/>
  </w:num>
  <w:num w:numId="20" w16cid:durableId="1857764598">
    <w:abstractNumId w:val="15"/>
  </w:num>
  <w:num w:numId="21" w16cid:durableId="2512064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wMTMzszSxMLKwNDVW0lEKTi0uzszPAykwrAUAIQn69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xx5ptapzxsfa7ewava5epe1z9r2wfvwva5f&quot;&gt;Pao-Converted-Converted 2&lt;record-ids&gt;&lt;item&gt;216&lt;/item&gt;&lt;item&gt;296&lt;/item&gt;&lt;item&gt;318&lt;/item&gt;&lt;item&gt;1766&lt;/item&gt;&lt;item&gt;1776&lt;/item&gt;&lt;item&gt;1801&lt;/item&gt;&lt;item&gt;1813&lt;/item&gt;&lt;item&gt;1816&lt;/item&gt;&lt;item&gt;1840&lt;/item&gt;&lt;item&gt;1842&lt;/item&gt;&lt;/record-ids&gt;&lt;/item&gt;&lt;/Libraries&gt;"/>
  </w:docVars>
  <w:rsids>
    <w:rsidRoot w:val="00CF103F"/>
    <w:rsid w:val="00003D79"/>
    <w:rsid w:val="00007BDD"/>
    <w:rsid w:val="0001010C"/>
    <w:rsid w:val="00010EAF"/>
    <w:rsid w:val="000131A0"/>
    <w:rsid w:val="00013D47"/>
    <w:rsid w:val="00013EDE"/>
    <w:rsid w:val="00014579"/>
    <w:rsid w:val="00025941"/>
    <w:rsid w:val="00031079"/>
    <w:rsid w:val="000333B6"/>
    <w:rsid w:val="00035743"/>
    <w:rsid w:val="00035F1B"/>
    <w:rsid w:val="00036973"/>
    <w:rsid w:val="0003737F"/>
    <w:rsid w:val="0003751B"/>
    <w:rsid w:val="00040419"/>
    <w:rsid w:val="00041AC7"/>
    <w:rsid w:val="00042441"/>
    <w:rsid w:val="000424E9"/>
    <w:rsid w:val="000425EB"/>
    <w:rsid w:val="000462BC"/>
    <w:rsid w:val="00046B76"/>
    <w:rsid w:val="00046FFD"/>
    <w:rsid w:val="00050758"/>
    <w:rsid w:val="00053562"/>
    <w:rsid w:val="0005374E"/>
    <w:rsid w:val="00063C3C"/>
    <w:rsid w:val="00065B21"/>
    <w:rsid w:val="00066A6F"/>
    <w:rsid w:val="00066CE8"/>
    <w:rsid w:val="00066E61"/>
    <w:rsid w:val="00070FEA"/>
    <w:rsid w:val="00073541"/>
    <w:rsid w:val="000746B6"/>
    <w:rsid w:val="00074A9E"/>
    <w:rsid w:val="00084FEE"/>
    <w:rsid w:val="000852FF"/>
    <w:rsid w:val="000853AA"/>
    <w:rsid w:val="000877E4"/>
    <w:rsid w:val="00094BD4"/>
    <w:rsid w:val="00094F22"/>
    <w:rsid w:val="00096E35"/>
    <w:rsid w:val="000A4580"/>
    <w:rsid w:val="000A53F4"/>
    <w:rsid w:val="000A6E9D"/>
    <w:rsid w:val="000B1D18"/>
    <w:rsid w:val="000B25D0"/>
    <w:rsid w:val="000B5106"/>
    <w:rsid w:val="000B5BC1"/>
    <w:rsid w:val="000C4507"/>
    <w:rsid w:val="000C4A59"/>
    <w:rsid w:val="000C4CCB"/>
    <w:rsid w:val="000C4DD1"/>
    <w:rsid w:val="000D6A49"/>
    <w:rsid w:val="000E0F69"/>
    <w:rsid w:val="000E3CDD"/>
    <w:rsid w:val="000E5BF7"/>
    <w:rsid w:val="000F0149"/>
    <w:rsid w:val="000F0930"/>
    <w:rsid w:val="000F1D93"/>
    <w:rsid w:val="000F488C"/>
    <w:rsid w:val="000F4F65"/>
    <w:rsid w:val="000F5DA0"/>
    <w:rsid w:val="000F770D"/>
    <w:rsid w:val="0010091E"/>
    <w:rsid w:val="001057CA"/>
    <w:rsid w:val="00107150"/>
    <w:rsid w:val="0011320B"/>
    <w:rsid w:val="00116427"/>
    <w:rsid w:val="00122E97"/>
    <w:rsid w:val="001245A8"/>
    <w:rsid w:val="00125D24"/>
    <w:rsid w:val="00126D47"/>
    <w:rsid w:val="00131E4A"/>
    <w:rsid w:val="001335D8"/>
    <w:rsid w:val="0013454B"/>
    <w:rsid w:val="00135100"/>
    <w:rsid w:val="001352AB"/>
    <w:rsid w:val="001365E7"/>
    <w:rsid w:val="00136EED"/>
    <w:rsid w:val="0013795A"/>
    <w:rsid w:val="00145149"/>
    <w:rsid w:val="00145253"/>
    <w:rsid w:val="00146394"/>
    <w:rsid w:val="0015193F"/>
    <w:rsid w:val="00152885"/>
    <w:rsid w:val="00152BFA"/>
    <w:rsid w:val="00160B31"/>
    <w:rsid w:val="0016182E"/>
    <w:rsid w:val="00162072"/>
    <w:rsid w:val="00165894"/>
    <w:rsid w:val="00166022"/>
    <w:rsid w:val="001672EC"/>
    <w:rsid w:val="00167CE1"/>
    <w:rsid w:val="00170709"/>
    <w:rsid w:val="00172202"/>
    <w:rsid w:val="001759A3"/>
    <w:rsid w:val="001769AF"/>
    <w:rsid w:val="0018181A"/>
    <w:rsid w:val="001842CD"/>
    <w:rsid w:val="00186E1B"/>
    <w:rsid w:val="0018780D"/>
    <w:rsid w:val="00191D92"/>
    <w:rsid w:val="00195D04"/>
    <w:rsid w:val="001A0C0D"/>
    <w:rsid w:val="001A0CD8"/>
    <w:rsid w:val="001A0F2C"/>
    <w:rsid w:val="001A4717"/>
    <w:rsid w:val="001B5C99"/>
    <w:rsid w:val="001C212A"/>
    <w:rsid w:val="001C5A41"/>
    <w:rsid w:val="001C7072"/>
    <w:rsid w:val="001C7BCC"/>
    <w:rsid w:val="001D29DE"/>
    <w:rsid w:val="001D5333"/>
    <w:rsid w:val="001D60C5"/>
    <w:rsid w:val="001D7D11"/>
    <w:rsid w:val="001E1A59"/>
    <w:rsid w:val="001E2DD7"/>
    <w:rsid w:val="001E30EC"/>
    <w:rsid w:val="001E312F"/>
    <w:rsid w:val="001E39F3"/>
    <w:rsid w:val="001E41A4"/>
    <w:rsid w:val="001E5EBE"/>
    <w:rsid w:val="001E5FFB"/>
    <w:rsid w:val="001F5643"/>
    <w:rsid w:val="001F685C"/>
    <w:rsid w:val="00201831"/>
    <w:rsid w:val="0020315B"/>
    <w:rsid w:val="002054C6"/>
    <w:rsid w:val="00214481"/>
    <w:rsid w:val="00215A05"/>
    <w:rsid w:val="00216007"/>
    <w:rsid w:val="00216C5A"/>
    <w:rsid w:val="00217CAB"/>
    <w:rsid w:val="00217CF8"/>
    <w:rsid w:val="00222E6F"/>
    <w:rsid w:val="00222ED4"/>
    <w:rsid w:val="00225B27"/>
    <w:rsid w:val="002275B8"/>
    <w:rsid w:val="00227D94"/>
    <w:rsid w:val="002311EC"/>
    <w:rsid w:val="00232D0E"/>
    <w:rsid w:val="00235AC2"/>
    <w:rsid w:val="00241688"/>
    <w:rsid w:val="00243106"/>
    <w:rsid w:val="0024589F"/>
    <w:rsid w:val="00247E65"/>
    <w:rsid w:val="00250B58"/>
    <w:rsid w:val="00254663"/>
    <w:rsid w:val="0025481E"/>
    <w:rsid w:val="002572F1"/>
    <w:rsid w:val="00257389"/>
    <w:rsid w:val="002611C0"/>
    <w:rsid w:val="002613B0"/>
    <w:rsid w:val="0026503B"/>
    <w:rsid w:val="0026630E"/>
    <w:rsid w:val="002667F3"/>
    <w:rsid w:val="00273DA4"/>
    <w:rsid w:val="0027520F"/>
    <w:rsid w:val="00276B3F"/>
    <w:rsid w:val="00277AA4"/>
    <w:rsid w:val="00280948"/>
    <w:rsid w:val="0028578F"/>
    <w:rsid w:val="00290F56"/>
    <w:rsid w:val="00291CF1"/>
    <w:rsid w:val="00294312"/>
    <w:rsid w:val="0029687C"/>
    <w:rsid w:val="002A1ED4"/>
    <w:rsid w:val="002A3072"/>
    <w:rsid w:val="002A3C72"/>
    <w:rsid w:val="002A517D"/>
    <w:rsid w:val="002A6EA8"/>
    <w:rsid w:val="002B17DC"/>
    <w:rsid w:val="002C0147"/>
    <w:rsid w:val="002C0E1B"/>
    <w:rsid w:val="002C0E4F"/>
    <w:rsid w:val="002C3736"/>
    <w:rsid w:val="002C3E25"/>
    <w:rsid w:val="002C42B5"/>
    <w:rsid w:val="002C5225"/>
    <w:rsid w:val="002C534F"/>
    <w:rsid w:val="002D184C"/>
    <w:rsid w:val="002D18E7"/>
    <w:rsid w:val="002D329B"/>
    <w:rsid w:val="002D354E"/>
    <w:rsid w:val="002D612E"/>
    <w:rsid w:val="002D70FA"/>
    <w:rsid w:val="002D733E"/>
    <w:rsid w:val="002D772D"/>
    <w:rsid w:val="002E0887"/>
    <w:rsid w:val="002E402B"/>
    <w:rsid w:val="002E6E20"/>
    <w:rsid w:val="002E718F"/>
    <w:rsid w:val="002E77AC"/>
    <w:rsid w:val="002F0FD1"/>
    <w:rsid w:val="002F354E"/>
    <w:rsid w:val="003012E6"/>
    <w:rsid w:val="0030139B"/>
    <w:rsid w:val="00301B3B"/>
    <w:rsid w:val="0030225C"/>
    <w:rsid w:val="00302CBE"/>
    <w:rsid w:val="00303986"/>
    <w:rsid w:val="00303D05"/>
    <w:rsid w:val="00304647"/>
    <w:rsid w:val="00306C47"/>
    <w:rsid w:val="0031139D"/>
    <w:rsid w:val="003169AB"/>
    <w:rsid w:val="003218FE"/>
    <w:rsid w:val="00323E53"/>
    <w:rsid w:val="00324FCB"/>
    <w:rsid w:val="0032705E"/>
    <w:rsid w:val="0033103E"/>
    <w:rsid w:val="00331EA2"/>
    <w:rsid w:val="003360A3"/>
    <w:rsid w:val="00337806"/>
    <w:rsid w:val="00337C90"/>
    <w:rsid w:val="003424CB"/>
    <w:rsid w:val="00343CA7"/>
    <w:rsid w:val="003454B7"/>
    <w:rsid w:val="0035168A"/>
    <w:rsid w:val="00351E9A"/>
    <w:rsid w:val="00352EDB"/>
    <w:rsid w:val="003577C3"/>
    <w:rsid w:val="003621B1"/>
    <w:rsid w:val="00364A62"/>
    <w:rsid w:val="003651A2"/>
    <w:rsid w:val="00365A78"/>
    <w:rsid w:val="00372527"/>
    <w:rsid w:val="0037255B"/>
    <w:rsid w:val="00372D23"/>
    <w:rsid w:val="00382978"/>
    <w:rsid w:val="00384957"/>
    <w:rsid w:val="003856C2"/>
    <w:rsid w:val="003909FC"/>
    <w:rsid w:val="003913DB"/>
    <w:rsid w:val="00391DDA"/>
    <w:rsid w:val="003A3897"/>
    <w:rsid w:val="003A4B7D"/>
    <w:rsid w:val="003A51F9"/>
    <w:rsid w:val="003B068E"/>
    <w:rsid w:val="003B0FED"/>
    <w:rsid w:val="003B331C"/>
    <w:rsid w:val="003B335C"/>
    <w:rsid w:val="003B42C2"/>
    <w:rsid w:val="003B687D"/>
    <w:rsid w:val="003B7E61"/>
    <w:rsid w:val="003C1663"/>
    <w:rsid w:val="003C29A9"/>
    <w:rsid w:val="003C4D0B"/>
    <w:rsid w:val="003D093E"/>
    <w:rsid w:val="003D4155"/>
    <w:rsid w:val="003D471C"/>
    <w:rsid w:val="003D7019"/>
    <w:rsid w:val="003D7151"/>
    <w:rsid w:val="003D7BBA"/>
    <w:rsid w:val="003E0A78"/>
    <w:rsid w:val="003E147D"/>
    <w:rsid w:val="003E3515"/>
    <w:rsid w:val="003F02A4"/>
    <w:rsid w:val="003F0C73"/>
    <w:rsid w:val="003F5BF7"/>
    <w:rsid w:val="003F70F8"/>
    <w:rsid w:val="004018C7"/>
    <w:rsid w:val="00402F01"/>
    <w:rsid w:val="004103F4"/>
    <w:rsid w:val="004134D3"/>
    <w:rsid w:val="00413829"/>
    <w:rsid w:val="00416979"/>
    <w:rsid w:val="00417F36"/>
    <w:rsid w:val="00420E35"/>
    <w:rsid w:val="00421927"/>
    <w:rsid w:val="00421BF3"/>
    <w:rsid w:val="00423E67"/>
    <w:rsid w:val="00424432"/>
    <w:rsid w:val="004247C2"/>
    <w:rsid w:val="00425A3B"/>
    <w:rsid w:val="004267E7"/>
    <w:rsid w:val="00426CF8"/>
    <w:rsid w:val="00441965"/>
    <w:rsid w:val="00441C20"/>
    <w:rsid w:val="00442139"/>
    <w:rsid w:val="0044332C"/>
    <w:rsid w:val="00443902"/>
    <w:rsid w:val="00443A2B"/>
    <w:rsid w:val="00444A32"/>
    <w:rsid w:val="00447E7C"/>
    <w:rsid w:val="00450CB4"/>
    <w:rsid w:val="0045134E"/>
    <w:rsid w:val="004516EE"/>
    <w:rsid w:val="00456A1A"/>
    <w:rsid w:val="004575B4"/>
    <w:rsid w:val="00457866"/>
    <w:rsid w:val="00460B03"/>
    <w:rsid w:val="004643D3"/>
    <w:rsid w:val="004652E4"/>
    <w:rsid w:val="004674D4"/>
    <w:rsid w:val="0046790A"/>
    <w:rsid w:val="00467B53"/>
    <w:rsid w:val="004706AD"/>
    <w:rsid w:val="00472505"/>
    <w:rsid w:val="00474C5A"/>
    <w:rsid w:val="00475663"/>
    <w:rsid w:val="0047589F"/>
    <w:rsid w:val="00476B36"/>
    <w:rsid w:val="00476E45"/>
    <w:rsid w:val="00477074"/>
    <w:rsid w:val="0048250F"/>
    <w:rsid w:val="00484BAB"/>
    <w:rsid w:val="00485289"/>
    <w:rsid w:val="00486FD3"/>
    <w:rsid w:val="0049212A"/>
    <w:rsid w:val="004923C4"/>
    <w:rsid w:val="00493C3A"/>
    <w:rsid w:val="00493F14"/>
    <w:rsid w:val="00496517"/>
    <w:rsid w:val="004967C2"/>
    <w:rsid w:val="004A06E4"/>
    <w:rsid w:val="004A222A"/>
    <w:rsid w:val="004A25A4"/>
    <w:rsid w:val="004A343B"/>
    <w:rsid w:val="004A3E89"/>
    <w:rsid w:val="004A495F"/>
    <w:rsid w:val="004A7894"/>
    <w:rsid w:val="004B0A5D"/>
    <w:rsid w:val="004B1239"/>
    <w:rsid w:val="004B1401"/>
    <w:rsid w:val="004B21AB"/>
    <w:rsid w:val="004B2627"/>
    <w:rsid w:val="004B2964"/>
    <w:rsid w:val="004B3697"/>
    <w:rsid w:val="004B4AFC"/>
    <w:rsid w:val="004B4BAA"/>
    <w:rsid w:val="004B5321"/>
    <w:rsid w:val="004B5F95"/>
    <w:rsid w:val="004C0E9D"/>
    <w:rsid w:val="004C116F"/>
    <w:rsid w:val="004C1A1D"/>
    <w:rsid w:val="004C3086"/>
    <w:rsid w:val="004D08E9"/>
    <w:rsid w:val="004D3F18"/>
    <w:rsid w:val="004D4FDE"/>
    <w:rsid w:val="004E2A04"/>
    <w:rsid w:val="004E314B"/>
    <w:rsid w:val="004F06E1"/>
    <w:rsid w:val="004F2C5D"/>
    <w:rsid w:val="004F31F3"/>
    <w:rsid w:val="004F45F3"/>
    <w:rsid w:val="004F4802"/>
    <w:rsid w:val="004F61C6"/>
    <w:rsid w:val="004F640D"/>
    <w:rsid w:val="004F6A44"/>
    <w:rsid w:val="004F785A"/>
    <w:rsid w:val="00500AA9"/>
    <w:rsid w:val="0050106C"/>
    <w:rsid w:val="005010AA"/>
    <w:rsid w:val="00503E93"/>
    <w:rsid w:val="00504235"/>
    <w:rsid w:val="00504453"/>
    <w:rsid w:val="00504EB7"/>
    <w:rsid w:val="00505D27"/>
    <w:rsid w:val="00507A82"/>
    <w:rsid w:val="00510332"/>
    <w:rsid w:val="0051077D"/>
    <w:rsid w:val="005109B3"/>
    <w:rsid w:val="005124ED"/>
    <w:rsid w:val="0051282F"/>
    <w:rsid w:val="00514E57"/>
    <w:rsid w:val="00515F5A"/>
    <w:rsid w:val="00521334"/>
    <w:rsid w:val="005213F7"/>
    <w:rsid w:val="0052241E"/>
    <w:rsid w:val="005303F8"/>
    <w:rsid w:val="00530DE6"/>
    <w:rsid w:val="00531D23"/>
    <w:rsid w:val="00531D7A"/>
    <w:rsid w:val="00532252"/>
    <w:rsid w:val="005329EE"/>
    <w:rsid w:val="00533160"/>
    <w:rsid w:val="005377F7"/>
    <w:rsid w:val="00540BEF"/>
    <w:rsid w:val="00542EBC"/>
    <w:rsid w:val="00543FB3"/>
    <w:rsid w:val="00546239"/>
    <w:rsid w:val="00546BC5"/>
    <w:rsid w:val="00547BBD"/>
    <w:rsid w:val="005507AF"/>
    <w:rsid w:val="00552B00"/>
    <w:rsid w:val="0055453F"/>
    <w:rsid w:val="00557B2A"/>
    <w:rsid w:val="00557E01"/>
    <w:rsid w:val="0056155A"/>
    <w:rsid w:val="00561EF8"/>
    <w:rsid w:val="00565C71"/>
    <w:rsid w:val="00566D0B"/>
    <w:rsid w:val="00566F0E"/>
    <w:rsid w:val="00567ECF"/>
    <w:rsid w:val="00570CE2"/>
    <w:rsid w:val="00574552"/>
    <w:rsid w:val="00580338"/>
    <w:rsid w:val="00581390"/>
    <w:rsid w:val="0058357D"/>
    <w:rsid w:val="00583D81"/>
    <w:rsid w:val="0058411C"/>
    <w:rsid w:val="00586E47"/>
    <w:rsid w:val="00587646"/>
    <w:rsid w:val="00590483"/>
    <w:rsid w:val="00591E68"/>
    <w:rsid w:val="00592438"/>
    <w:rsid w:val="00595195"/>
    <w:rsid w:val="005A05DC"/>
    <w:rsid w:val="005A1C32"/>
    <w:rsid w:val="005A4917"/>
    <w:rsid w:val="005A4C03"/>
    <w:rsid w:val="005A6258"/>
    <w:rsid w:val="005A777C"/>
    <w:rsid w:val="005B2BEC"/>
    <w:rsid w:val="005B2E67"/>
    <w:rsid w:val="005B523B"/>
    <w:rsid w:val="005B53B4"/>
    <w:rsid w:val="005B55CA"/>
    <w:rsid w:val="005B7074"/>
    <w:rsid w:val="005C16EC"/>
    <w:rsid w:val="005C2FE1"/>
    <w:rsid w:val="005D12CB"/>
    <w:rsid w:val="005D3C27"/>
    <w:rsid w:val="005D3C64"/>
    <w:rsid w:val="005E0AF4"/>
    <w:rsid w:val="005F2FC8"/>
    <w:rsid w:val="005F467D"/>
    <w:rsid w:val="005F51B5"/>
    <w:rsid w:val="005F6FE8"/>
    <w:rsid w:val="005F7B94"/>
    <w:rsid w:val="00602AD8"/>
    <w:rsid w:val="00602FA0"/>
    <w:rsid w:val="0060352D"/>
    <w:rsid w:val="006046A2"/>
    <w:rsid w:val="006063C5"/>
    <w:rsid w:val="00607B1C"/>
    <w:rsid w:val="00610E54"/>
    <w:rsid w:val="00611716"/>
    <w:rsid w:val="00611F1E"/>
    <w:rsid w:val="00613340"/>
    <w:rsid w:val="00615FFC"/>
    <w:rsid w:val="00620E35"/>
    <w:rsid w:val="006244A0"/>
    <w:rsid w:val="0062766F"/>
    <w:rsid w:val="00627D6E"/>
    <w:rsid w:val="00633131"/>
    <w:rsid w:val="0063635E"/>
    <w:rsid w:val="00637FD9"/>
    <w:rsid w:val="006504E2"/>
    <w:rsid w:val="00650950"/>
    <w:rsid w:val="0065279F"/>
    <w:rsid w:val="00654197"/>
    <w:rsid w:val="00654D67"/>
    <w:rsid w:val="0065579D"/>
    <w:rsid w:val="006561F5"/>
    <w:rsid w:val="00656A32"/>
    <w:rsid w:val="006601A6"/>
    <w:rsid w:val="00660B3E"/>
    <w:rsid w:val="00660C34"/>
    <w:rsid w:val="006616DA"/>
    <w:rsid w:val="00661D72"/>
    <w:rsid w:val="00662B5D"/>
    <w:rsid w:val="00664E45"/>
    <w:rsid w:val="00664F8B"/>
    <w:rsid w:val="006723BB"/>
    <w:rsid w:val="00677683"/>
    <w:rsid w:val="00683AF5"/>
    <w:rsid w:val="00684F80"/>
    <w:rsid w:val="006861B9"/>
    <w:rsid w:val="006906EE"/>
    <w:rsid w:val="0069256E"/>
    <w:rsid w:val="00695FC7"/>
    <w:rsid w:val="006A14D1"/>
    <w:rsid w:val="006A4F4C"/>
    <w:rsid w:val="006A5BC0"/>
    <w:rsid w:val="006A6F8F"/>
    <w:rsid w:val="006B01E9"/>
    <w:rsid w:val="006B1F39"/>
    <w:rsid w:val="006B34EB"/>
    <w:rsid w:val="006B3901"/>
    <w:rsid w:val="006B4E87"/>
    <w:rsid w:val="006B5593"/>
    <w:rsid w:val="006B570E"/>
    <w:rsid w:val="006B5A80"/>
    <w:rsid w:val="006B6B28"/>
    <w:rsid w:val="006B7B9D"/>
    <w:rsid w:val="006C0823"/>
    <w:rsid w:val="006C0AD2"/>
    <w:rsid w:val="006C0B2C"/>
    <w:rsid w:val="006C0BC6"/>
    <w:rsid w:val="006C627E"/>
    <w:rsid w:val="006D0EDC"/>
    <w:rsid w:val="006D532C"/>
    <w:rsid w:val="006D5A1D"/>
    <w:rsid w:val="006D606E"/>
    <w:rsid w:val="006D68D3"/>
    <w:rsid w:val="006E1705"/>
    <w:rsid w:val="006E21F8"/>
    <w:rsid w:val="006E2BC2"/>
    <w:rsid w:val="006E6E4F"/>
    <w:rsid w:val="006E7D4B"/>
    <w:rsid w:val="006F1472"/>
    <w:rsid w:val="006F32CA"/>
    <w:rsid w:val="006F3A6C"/>
    <w:rsid w:val="006F6869"/>
    <w:rsid w:val="006F6880"/>
    <w:rsid w:val="006F69CD"/>
    <w:rsid w:val="006F75CF"/>
    <w:rsid w:val="00701F92"/>
    <w:rsid w:val="00702BF3"/>
    <w:rsid w:val="007052CD"/>
    <w:rsid w:val="00706DF9"/>
    <w:rsid w:val="007109C7"/>
    <w:rsid w:val="00713412"/>
    <w:rsid w:val="00714481"/>
    <w:rsid w:val="00715B02"/>
    <w:rsid w:val="007206B9"/>
    <w:rsid w:val="007238E3"/>
    <w:rsid w:val="0072578B"/>
    <w:rsid w:val="00730073"/>
    <w:rsid w:val="007325AA"/>
    <w:rsid w:val="007336F3"/>
    <w:rsid w:val="0073370B"/>
    <w:rsid w:val="00733A43"/>
    <w:rsid w:val="00735F05"/>
    <w:rsid w:val="00737B76"/>
    <w:rsid w:val="007408B0"/>
    <w:rsid w:val="0074310D"/>
    <w:rsid w:val="00744BB8"/>
    <w:rsid w:val="007532F0"/>
    <w:rsid w:val="00753FD5"/>
    <w:rsid w:val="007545B3"/>
    <w:rsid w:val="0075640E"/>
    <w:rsid w:val="00760361"/>
    <w:rsid w:val="007622BF"/>
    <w:rsid w:val="00762384"/>
    <w:rsid w:val="007632C2"/>
    <w:rsid w:val="0076514C"/>
    <w:rsid w:val="007652AD"/>
    <w:rsid w:val="00765E52"/>
    <w:rsid w:val="00766E1E"/>
    <w:rsid w:val="00770199"/>
    <w:rsid w:val="00771B1E"/>
    <w:rsid w:val="00771E57"/>
    <w:rsid w:val="007729E4"/>
    <w:rsid w:val="00774301"/>
    <w:rsid w:val="0077643D"/>
    <w:rsid w:val="00776B6F"/>
    <w:rsid w:val="00776D61"/>
    <w:rsid w:val="00777373"/>
    <w:rsid w:val="0078367D"/>
    <w:rsid w:val="007843FD"/>
    <w:rsid w:val="00785646"/>
    <w:rsid w:val="00787EB3"/>
    <w:rsid w:val="00787F6A"/>
    <w:rsid w:val="007902F5"/>
    <w:rsid w:val="00791EC3"/>
    <w:rsid w:val="00792A30"/>
    <w:rsid w:val="00792F71"/>
    <w:rsid w:val="0079336B"/>
    <w:rsid w:val="0079609D"/>
    <w:rsid w:val="007965BF"/>
    <w:rsid w:val="007A12E5"/>
    <w:rsid w:val="007A151E"/>
    <w:rsid w:val="007A394F"/>
    <w:rsid w:val="007A3FCF"/>
    <w:rsid w:val="007A51A3"/>
    <w:rsid w:val="007A542B"/>
    <w:rsid w:val="007A6D8F"/>
    <w:rsid w:val="007A729A"/>
    <w:rsid w:val="007B3C7A"/>
    <w:rsid w:val="007B7673"/>
    <w:rsid w:val="007B7E5C"/>
    <w:rsid w:val="007C0676"/>
    <w:rsid w:val="007C190D"/>
    <w:rsid w:val="007C1ED4"/>
    <w:rsid w:val="007C1F5C"/>
    <w:rsid w:val="007C29F1"/>
    <w:rsid w:val="007C310A"/>
    <w:rsid w:val="007C588E"/>
    <w:rsid w:val="007C5A1D"/>
    <w:rsid w:val="007C6565"/>
    <w:rsid w:val="007D1CEF"/>
    <w:rsid w:val="007D738B"/>
    <w:rsid w:val="007E153A"/>
    <w:rsid w:val="007E22E7"/>
    <w:rsid w:val="007E2A75"/>
    <w:rsid w:val="007E4DD6"/>
    <w:rsid w:val="007E603B"/>
    <w:rsid w:val="007E6E2D"/>
    <w:rsid w:val="007F0E1B"/>
    <w:rsid w:val="008007EA"/>
    <w:rsid w:val="0080271C"/>
    <w:rsid w:val="00802E63"/>
    <w:rsid w:val="0080368F"/>
    <w:rsid w:val="00803FB1"/>
    <w:rsid w:val="00810338"/>
    <w:rsid w:val="00814E54"/>
    <w:rsid w:val="008168B7"/>
    <w:rsid w:val="00820B38"/>
    <w:rsid w:val="0082197C"/>
    <w:rsid w:val="0082198C"/>
    <w:rsid w:val="00826109"/>
    <w:rsid w:val="00833D30"/>
    <w:rsid w:val="008343BC"/>
    <w:rsid w:val="00834A47"/>
    <w:rsid w:val="00834C1A"/>
    <w:rsid w:val="00836102"/>
    <w:rsid w:val="00837EDD"/>
    <w:rsid w:val="00840881"/>
    <w:rsid w:val="008426F5"/>
    <w:rsid w:val="00843CE7"/>
    <w:rsid w:val="00844DFB"/>
    <w:rsid w:val="00845A58"/>
    <w:rsid w:val="00846FF1"/>
    <w:rsid w:val="0085072D"/>
    <w:rsid w:val="0085453C"/>
    <w:rsid w:val="008560C1"/>
    <w:rsid w:val="00856F60"/>
    <w:rsid w:val="00857CD2"/>
    <w:rsid w:val="008607D1"/>
    <w:rsid w:val="00860F89"/>
    <w:rsid w:val="00865D66"/>
    <w:rsid w:val="0087001B"/>
    <w:rsid w:val="008701DF"/>
    <w:rsid w:val="00870D15"/>
    <w:rsid w:val="0087430B"/>
    <w:rsid w:val="008751E2"/>
    <w:rsid w:val="00876130"/>
    <w:rsid w:val="0087649C"/>
    <w:rsid w:val="00876662"/>
    <w:rsid w:val="008817A1"/>
    <w:rsid w:val="00882D01"/>
    <w:rsid w:val="00883566"/>
    <w:rsid w:val="008849E6"/>
    <w:rsid w:val="00890A7C"/>
    <w:rsid w:val="008918AC"/>
    <w:rsid w:val="00891F34"/>
    <w:rsid w:val="00892C80"/>
    <w:rsid w:val="00897A38"/>
    <w:rsid w:val="008A078E"/>
    <w:rsid w:val="008A1F0B"/>
    <w:rsid w:val="008A49AC"/>
    <w:rsid w:val="008A53C2"/>
    <w:rsid w:val="008A6368"/>
    <w:rsid w:val="008A78CA"/>
    <w:rsid w:val="008B1FD0"/>
    <w:rsid w:val="008B4AAE"/>
    <w:rsid w:val="008B6C84"/>
    <w:rsid w:val="008B785F"/>
    <w:rsid w:val="008C25CC"/>
    <w:rsid w:val="008C3BC4"/>
    <w:rsid w:val="008C5575"/>
    <w:rsid w:val="008C5815"/>
    <w:rsid w:val="008C67D2"/>
    <w:rsid w:val="008C7D4A"/>
    <w:rsid w:val="008D1A76"/>
    <w:rsid w:val="008D2046"/>
    <w:rsid w:val="008D31A6"/>
    <w:rsid w:val="008E0593"/>
    <w:rsid w:val="008E6E03"/>
    <w:rsid w:val="008F518E"/>
    <w:rsid w:val="008F5616"/>
    <w:rsid w:val="008F5FC3"/>
    <w:rsid w:val="00900726"/>
    <w:rsid w:val="00901B92"/>
    <w:rsid w:val="009026B5"/>
    <w:rsid w:val="00902924"/>
    <w:rsid w:val="0090417A"/>
    <w:rsid w:val="00905EEC"/>
    <w:rsid w:val="00905F78"/>
    <w:rsid w:val="009063AD"/>
    <w:rsid w:val="009079D2"/>
    <w:rsid w:val="0091198B"/>
    <w:rsid w:val="00911BD2"/>
    <w:rsid w:val="0091239D"/>
    <w:rsid w:val="00915446"/>
    <w:rsid w:val="00915DFE"/>
    <w:rsid w:val="00916E75"/>
    <w:rsid w:val="00925BC6"/>
    <w:rsid w:val="009330F4"/>
    <w:rsid w:val="00933BAE"/>
    <w:rsid w:val="0093512E"/>
    <w:rsid w:val="009416B2"/>
    <w:rsid w:val="00941A60"/>
    <w:rsid w:val="00942539"/>
    <w:rsid w:val="00942740"/>
    <w:rsid w:val="009436E7"/>
    <w:rsid w:val="00944C66"/>
    <w:rsid w:val="00946918"/>
    <w:rsid w:val="009508DE"/>
    <w:rsid w:val="009520BE"/>
    <w:rsid w:val="009534BF"/>
    <w:rsid w:val="009534D9"/>
    <w:rsid w:val="00953B93"/>
    <w:rsid w:val="00960C9C"/>
    <w:rsid w:val="009628F6"/>
    <w:rsid w:val="009659B7"/>
    <w:rsid w:val="00966BAF"/>
    <w:rsid w:val="00970A08"/>
    <w:rsid w:val="00971A14"/>
    <w:rsid w:val="009720A9"/>
    <w:rsid w:val="00973C0E"/>
    <w:rsid w:val="0097416A"/>
    <w:rsid w:val="00975AAF"/>
    <w:rsid w:val="00976EBE"/>
    <w:rsid w:val="0098035D"/>
    <w:rsid w:val="00980689"/>
    <w:rsid w:val="009810CC"/>
    <w:rsid w:val="009823B1"/>
    <w:rsid w:val="00987220"/>
    <w:rsid w:val="00990753"/>
    <w:rsid w:val="00990C0C"/>
    <w:rsid w:val="00991574"/>
    <w:rsid w:val="00995AFA"/>
    <w:rsid w:val="009978B0"/>
    <w:rsid w:val="009A049E"/>
    <w:rsid w:val="009B2786"/>
    <w:rsid w:val="009B6493"/>
    <w:rsid w:val="009C0EE4"/>
    <w:rsid w:val="009C4A27"/>
    <w:rsid w:val="009C4C63"/>
    <w:rsid w:val="009C62E9"/>
    <w:rsid w:val="009C78A1"/>
    <w:rsid w:val="009D2C41"/>
    <w:rsid w:val="009D72A6"/>
    <w:rsid w:val="009D75FE"/>
    <w:rsid w:val="009E05F8"/>
    <w:rsid w:val="009E0821"/>
    <w:rsid w:val="009E3B68"/>
    <w:rsid w:val="009E4917"/>
    <w:rsid w:val="009E6E09"/>
    <w:rsid w:val="009F3476"/>
    <w:rsid w:val="009F3802"/>
    <w:rsid w:val="009F3EC9"/>
    <w:rsid w:val="009F3FAA"/>
    <w:rsid w:val="009F6EE4"/>
    <w:rsid w:val="009F7847"/>
    <w:rsid w:val="00A0086E"/>
    <w:rsid w:val="00A00F8B"/>
    <w:rsid w:val="00A03480"/>
    <w:rsid w:val="00A05C66"/>
    <w:rsid w:val="00A1192B"/>
    <w:rsid w:val="00A119BD"/>
    <w:rsid w:val="00A1638C"/>
    <w:rsid w:val="00A171E0"/>
    <w:rsid w:val="00A17F9C"/>
    <w:rsid w:val="00A22613"/>
    <w:rsid w:val="00A279AC"/>
    <w:rsid w:val="00A307B8"/>
    <w:rsid w:val="00A32F6E"/>
    <w:rsid w:val="00A34723"/>
    <w:rsid w:val="00A360CB"/>
    <w:rsid w:val="00A400CC"/>
    <w:rsid w:val="00A413E7"/>
    <w:rsid w:val="00A44F8E"/>
    <w:rsid w:val="00A4619B"/>
    <w:rsid w:val="00A47394"/>
    <w:rsid w:val="00A5141B"/>
    <w:rsid w:val="00A51506"/>
    <w:rsid w:val="00A544EB"/>
    <w:rsid w:val="00A54D8F"/>
    <w:rsid w:val="00A54E52"/>
    <w:rsid w:val="00A558EA"/>
    <w:rsid w:val="00A55BCA"/>
    <w:rsid w:val="00A60263"/>
    <w:rsid w:val="00A62172"/>
    <w:rsid w:val="00A65AEB"/>
    <w:rsid w:val="00A66CF5"/>
    <w:rsid w:val="00A72A95"/>
    <w:rsid w:val="00A73180"/>
    <w:rsid w:val="00A749D0"/>
    <w:rsid w:val="00A80231"/>
    <w:rsid w:val="00A81D36"/>
    <w:rsid w:val="00A83B3F"/>
    <w:rsid w:val="00A83DF8"/>
    <w:rsid w:val="00A84243"/>
    <w:rsid w:val="00A84FF0"/>
    <w:rsid w:val="00A86BDF"/>
    <w:rsid w:val="00A87099"/>
    <w:rsid w:val="00A92E2B"/>
    <w:rsid w:val="00A950C1"/>
    <w:rsid w:val="00A96011"/>
    <w:rsid w:val="00A97FDD"/>
    <w:rsid w:val="00AA32C1"/>
    <w:rsid w:val="00AA388E"/>
    <w:rsid w:val="00AA3AE6"/>
    <w:rsid w:val="00AA4FD3"/>
    <w:rsid w:val="00AA582E"/>
    <w:rsid w:val="00AA7A06"/>
    <w:rsid w:val="00AB0BD8"/>
    <w:rsid w:val="00AB1472"/>
    <w:rsid w:val="00AB5390"/>
    <w:rsid w:val="00AB7F07"/>
    <w:rsid w:val="00AC01AF"/>
    <w:rsid w:val="00AC33D5"/>
    <w:rsid w:val="00AC4BA7"/>
    <w:rsid w:val="00AC522B"/>
    <w:rsid w:val="00AC52AC"/>
    <w:rsid w:val="00AD0656"/>
    <w:rsid w:val="00AD4148"/>
    <w:rsid w:val="00AD54FD"/>
    <w:rsid w:val="00AD55D5"/>
    <w:rsid w:val="00AD626E"/>
    <w:rsid w:val="00AD6DB1"/>
    <w:rsid w:val="00AD7A2E"/>
    <w:rsid w:val="00AE444F"/>
    <w:rsid w:val="00AF191B"/>
    <w:rsid w:val="00AF3956"/>
    <w:rsid w:val="00AF3EBF"/>
    <w:rsid w:val="00AF6E3E"/>
    <w:rsid w:val="00AF7F10"/>
    <w:rsid w:val="00B027EB"/>
    <w:rsid w:val="00B02FCE"/>
    <w:rsid w:val="00B031AE"/>
    <w:rsid w:val="00B04748"/>
    <w:rsid w:val="00B04E98"/>
    <w:rsid w:val="00B1221C"/>
    <w:rsid w:val="00B12645"/>
    <w:rsid w:val="00B12CAD"/>
    <w:rsid w:val="00B13182"/>
    <w:rsid w:val="00B14033"/>
    <w:rsid w:val="00B149D6"/>
    <w:rsid w:val="00B17B1E"/>
    <w:rsid w:val="00B22502"/>
    <w:rsid w:val="00B23517"/>
    <w:rsid w:val="00B26FDF"/>
    <w:rsid w:val="00B27E87"/>
    <w:rsid w:val="00B307D0"/>
    <w:rsid w:val="00B30C12"/>
    <w:rsid w:val="00B315FF"/>
    <w:rsid w:val="00B338AC"/>
    <w:rsid w:val="00B33922"/>
    <w:rsid w:val="00B33ECE"/>
    <w:rsid w:val="00B34BA5"/>
    <w:rsid w:val="00B406DF"/>
    <w:rsid w:val="00B42462"/>
    <w:rsid w:val="00B4276B"/>
    <w:rsid w:val="00B42899"/>
    <w:rsid w:val="00B470BE"/>
    <w:rsid w:val="00B52C90"/>
    <w:rsid w:val="00B56115"/>
    <w:rsid w:val="00B564C1"/>
    <w:rsid w:val="00B575BC"/>
    <w:rsid w:val="00B57760"/>
    <w:rsid w:val="00B607E5"/>
    <w:rsid w:val="00B616F3"/>
    <w:rsid w:val="00B6490C"/>
    <w:rsid w:val="00B65161"/>
    <w:rsid w:val="00B70F3F"/>
    <w:rsid w:val="00B74FF1"/>
    <w:rsid w:val="00B7553C"/>
    <w:rsid w:val="00B756D8"/>
    <w:rsid w:val="00B75D22"/>
    <w:rsid w:val="00B76048"/>
    <w:rsid w:val="00B77303"/>
    <w:rsid w:val="00B775AD"/>
    <w:rsid w:val="00B814A7"/>
    <w:rsid w:val="00B8252E"/>
    <w:rsid w:val="00B84AE5"/>
    <w:rsid w:val="00B9261E"/>
    <w:rsid w:val="00B92787"/>
    <w:rsid w:val="00B93C20"/>
    <w:rsid w:val="00B94766"/>
    <w:rsid w:val="00BA0A7C"/>
    <w:rsid w:val="00BA24EB"/>
    <w:rsid w:val="00BA388E"/>
    <w:rsid w:val="00BA65C3"/>
    <w:rsid w:val="00BA6935"/>
    <w:rsid w:val="00BB3119"/>
    <w:rsid w:val="00BB3252"/>
    <w:rsid w:val="00BB3E2A"/>
    <w:rsid w:val="00BB5B13"/>
    <w:rsid w:val="00BB7DD6"/>
    <w:rsid w:val="00BC0826"/>
    <w:rsid w:val="00BC162F"/>
    <w:rsid w:val="00BC1841"/>
    <w:rsid w:val="00BC7227"/>
    <w:rsid w:val="00BC7A32"/>
    <w:rsid w:val="00BD51F6"/>
    <w:rsid w:val="00BD5536"/>
    <w:rsid w:val="00BD60A3"/>
    <w:rsid w:val="00BE1B24"/>
    <w:rsid w:val="00BE5470"/>
    <w:rsid w:val="00BE77B4"/>
    <w:rsid w:val="00BF1B03"/>
    <w:rsid w:val="00BF3A7B"/>
    <w:rsid w:val="00BF7419"/>
    <w:rsid w:val="00BF7456"/>
    <w:rsid w:val="00C01510"/>
    <w:rsid w:val="00C053A3"/>
    <w:rsid w:val="00C0731B"/>
    <w:rsid w:val="00C12033"/>
    <w:rsid w:val="00C13B42"/>
    <w:rsid w:val="00C203A7"/>
    <w:rsid w:val="00C206D9"/>
    <w:rsid w:val="00C209B9"/>
    <w:rsid w:val="00C227DC"/>
    <w:rsid w:val="00C246C9"/>
    <w:rsid w:val="00C25EDD"/>
    <w:rsid w:val="00C40A37"/>
    <w:rsid w:val="00C42581"/>
    <w:rsid w:val="00C42CDF"/>
    <w:rsid w:val="00C45263"/>
    <w:rsid w:val="00C5045C"/>
    <w:rsid w:val="00C50BF2"/>
    <w:rsid w:val="00C52E8F"/>
    <w:rsid w:val="00C535F0"/>
    <w:rsid w:val="00C53EA6"/>
    <w:rsid w:val="00C54B36"/>
    <w:rsid w:val="00C5553A"/>
    <w:rsid w:val="00C5690A"/>
    <w:rsid w:val="00C57B89"/>
    <w:rsid w:val="00C62195"/>
    <w:rsid w:val="00C62D54"/>
    <w:rsid w:val="00C65903"/>
    <w:rsid w:val="00C751B3"/>
    <w:rsid w:val="00C777A1"/>
    <w:rsid w:val="00C85D1C"/>
    <w:rsid w:val="00C91B1F"/>
    <w:rsid w:val="00C92EE5"/>
    <w:rsid w:val="00C97A8C"/>
    <w:rsid w:val="00CA72DD"/>
    <w:rsid w:val="00CB00D3"/>
    <w:rsid w:val="00CB4432"/>
    <w:rsid w:val="00CB4EB8"/>
    <w:rsid w:val="00CB7DE1"/>
    <w:rsid w:val="00CC0C56"/>
    <w:rsid w:val="00CC587E"/>
    <w:rsid w:val="00CC7375"/>
    <w:rsid w:val="00CD0389"/>
    <w:rsid w:val="00CD0A17"/>
    <w:rsid w:val="00CD4227"/>
    <w:rsid w:val="00CE335B"/>
    <w:rsid w:val="00CE33F0"/>
    <w:rsid w:val="00CE49BF"/>
    <w:rsid w:val="00CE51A9"/>
    <w:rsid w:val="00CE6B7A"/>
    <w:rsid w:val="00CE708E"/>
    <w:rsid w:val="00CF103F"/>
    <w:rsid w:val="00CF2491"/>
    <w:rsid w:val="00CF251B"/>
    <w:rsid w:val="00CF2639"/>
    <w:rsid w:val="00CF29E9"/>
    <w:rsid w:val="00CF4D59"/>
    <w:rsid w:val="00CF6FFE"/>
    <w:rsid w:val="00D017F8"/>
    <w:rsid w:val="00D0339B"/>
    <w:rsid w:val="00D053EF"/>
    <w:rsid w:val="00D05A85"/>
    <w:rsid w:val="00D10849"/>
    <w:rsid w:val="00D10B45"/>
    <w:rsid w:val="00D22AE7"/>
    <w:rsid w:val="00D22F05"/>
    <w:rsid w:val="00D2423D"/>
    <w:rsid w:val="00D26927"/>
    <w:rsid w:val="00D30718"/>
    <w:rsid w:val="00D30A5C"/>
    <w:rsid w:val="00D3580C"/>
    <w:rsid w:val="00D36604"/>
    <w:rsid w:val="00D37823"/>
    <w:rsid w:val="00D423BB"/>
    <w:rsid w:val="00D42A01"/>
    <w:rsid w:val="00D4469A"/>
    <w:rsid w:val="00D464E5"/>
    <w:rsid w:val="00D469C5"/>
    <w:rsid w:val="00D53247"/>
    <w:rsid w:val="00D53C4A"/>
    <w:rsid w:val="00D54217"/>
    <w:rsid w:val="00D54FF0"/>
    <w:rsid w:val="00D56C25"/>
    <w:rsid w:val="00D56FF4"/>
    <w:rsid w:val="00D6025C"/>
    <w:rsid w:val="00D603FD"/>
    <w:rsid w:val="00D60592"/>
    <w:rsid w:val="00D60A3D"/>
    <w:rsid w:val="00D61927"/>
    <w:rsid w:val="00D63CFA"/>
    <w:rsid w:val="00D7022C"/>
    <w:rsid w:val="00D72EB0"/>
    <w:rsid w:val="00D77951"/>
    <w:rsid w:val="00D8187D"/>
    <w:rsid w:val="00D81CCC"/>
    <w:rsid w:val="00D85340"/>
    <w:rsid w:val="00D85C95"/>
    <w:rsid w:val="00D867BC"/>
    <w:rsid w:val="00D87C0B"/>
    <w:rsid w:val="00D92436"/>
    <w:rsid w:val="00D979A8"/>
    <w:rsid w:val="00DA1558"/>
    <w:rsid w:val="00DA263B"/>
    <w:rsid w:val="00DA4442"/>
    <w:rsid w:val="00DA5071"/>
    <w:rsid w:val="00DB151E"/>
    <w:rsid w:val="00DB35E2"/>
    <w:rsid w:val="00DB3C96"/>
    <w:rsid w:val="00DB7221"/>
    <w:rsid w:val="00DC4CCB"/>
    <w:rsid w:val="00DC7ADB"/>
    <w:rsid w:val="00DC7ED3"/>
    <w:rsid w:val="00DD186B"/>
    <w:rsid w:val="00DD725D"/>
    <w:rsid w:val="00DE34B9"/>
    <w:rsid w:val="00DE3AD8"/>
    <w:rsid w:val="00DE4677"/>
    <w:rsid w:val="00DE540D"/>
    <w:rsid w:val="00DF1B7B"/>
    <w:rsid w:val="00DF221D"/>
    <w:rsid w:val="00DF6530"/>
    <w:rsid w:val="00E008AD"/>
    <w:rsid w:val="00E03723"/>
    <w:rsid w:val="00E03FD0"/>
    <w:rsid w:val="00E060BC"/>
    <w:rsid w:val="00E112CD"/>
    <w:rsid w:val="00E117E4"/>
    <w:rsid w:val="00E12130"/>
    <w:rsid w:val="00E12961"/>
    <w:rsid w:val="00E1441B"/>
    <w:rsid w:val="00E15E32"/>
    <w:rsid w:val="00E17FA7"/>
    <w:rsid w:val="00E2111D"/>
    <w:rsid w:val="00E21316"/>
    <w:rsid w:val="00E21CDE"/>
    <w:rsid w:val="00E225FA"/>
    <w:rsid w:val="00E341E2"/>
    <w:rsid w:val="00E36750"/>
    <w:rsid w:val="00E4058B"/>
    <w:rsid w:val="00E4069B"/>
    <w:rsid w:val="00E41AA0"/>
    <w:rsid w:val="00E42BEC"/>
    <w:rsid w:val="00E46177"/>
    <w:rsid w:val="00E51A34"/>
    <w:rsid w:val="00E569A0"/>
    <w:rsid w:val="00E57369"/>
    <w:rsid w:val="00E57E75"/>
    <w:rsid w:val="00E61CBD"/>
    <w:rsid w:val="00E639EA"/>
    <w:rsid w:val="00E6474B"/>
    <w:rsid w:val="00E65C1B"/>
    <w:rsid w:val="00E65DBF"/>
    <w:rsid w:val="00E67C08"/>
    <w:rsid w:val="00E70309"/>
    <w:rsid w:val="00E71E3D"/>
    <w:rsid w:val="00E74374"/>
    <w:rsid w:val="00E74533"/>
    <w:rsid w:val="00E74EAB"/>
    <w:rsid w:val="00E74F1D"/>
    <w:rsid w:val="00E7525A"/>
    <w:rsid w:val="00E76C19"/>
    <w:rsid w:val="00E804F5"/>
    <w:rsid w:val="00E8057B"/>
    <w:rsid w:val="00E8127E"/>
    <w:rsid w:val="00E81CEA"/>
    <w:rsid w:val="00E8234C"/>
    <w:rsid w:val="00E83C71"/>
    <w:rsid w:val="00E86256"/>
    <w:rsid w:val="00E90EB6"/>
    <w:rsid w:val="00E95951"/>
    <w:rsid w:val="00E95EF3"/>
    <w:rsid w:val="00E96FF4"/>
    <w:rsid w:val="00E973ED"/>
    <w:rsid w:val="00E975B2"/>
    <w:rsid w:val="00EA025F"/>
    <w:rsid w:val="00EA19E3"/>
    <w:rsid w:val="00EA4367"/>
    <w:rsid w:val="00EA44CE"/>
    <w:rsid w:val="00EA4737"/>
    <w:rsid w:val="00EA50A8"/>
    <w:rsid w:val="00EA54DA"/>
    <w:rsid w:val="00EA65A6"/>
    <w:rsid w:val="00EA6D65"/>
    <w:rsid w:val="00EB07DB"/>
    <w:rsid w:val="00EB0D01"/>
    <w:rsid w:val="00EB22D2"/>
    <w:rsid w:val="00EB410F"/>
    <w:rsid w:val="00EC3549"/>
    <w:rsid w:val="00EC5212"/>
    <w:rsid w:val="00EC68A4"/>
    <w:rsid w:val="00EC77DB"/>
    <w:rsid w:val="00ED0410"/>
    <w:rsid w:val="00ED0FF9"/>
    <w:rsid w:val="00ED7849"/>
    <w:rsid w:val="00EE2A54"/>
    <w:rsid w:val="00EE6AE4"/>
    <w:rsid w:val="00EE7B41"/>
    <w:rsid w:val="00EF436F"/>
    <w:rsid w:val="00EF4F63"/>
    <w:rsid w:val="00EF7286"/>
    <w:rsid w:val="00EF7823"/>
    <w:rsid w:val="00F02883"/>
    <w:rsid w:val="00F04854"/>
    <w:rsid w:val="00F11A96"/>
    <w:rsid w:val="00F1467B"/>
    <w:rsid w:val="00F15D16"/>
    <w:rsid w:val="00F20668"/>
    <w:rsid w:val="00F20B5F"/>
    <w:rsid w:val="00F21A0D"/>
    <w:rsid w:val="00F22448"/>
    <w:rsid w:val="00F23B68"/>
    <w:rsid w:val="00F24A6D"/>
    <w:rsid w:val="00F2730C"/>
    <w:rsid w:val="00F275AE"/>
    <w:rsid w:val="00F27915"/>
    <w:rsid w:val="00F32C65"/>
    <w:rsid w:val="00F33A7A"/>
    <w:rsid w:val="00F423DA"/>
    <w:rsid w:val="00F44914"/>
    <w:rsid w:val="00F44E1F"/>
    <w:rsid w:val="00F465C0"/>
    <w:rsid w:val="00F47DDB"/>
    <w:rsid w:val="00F50751"/>
    <w:rsid w:val="00F532B8"/>
    <w:rsid w:val="00F575EF"/>
    <w:rsid w:val="00F5768D"/>
    <w:rsid w:val="00F607BA"/>
    <w:rsid w:val="00F62D26"/>
    <w:rsid w:val="00F647D0"/>
    <w:rsid w:val="00F64F94"/>
    <w:rsid w:val="00F677F5"/>
    <w:rsid w:val="00F6786F"/>
    <w:rsid w:val="00F7468E"/>
    <w:rsid w:val="00F7789D"/>
    <w:rsid w:val="00F77A40"/>
    <w:rsid w:val="00F82BFE"/>
    <w:rsid w:val="00F85ABB"/>
    <w:rsid w:val="00F924D9"/>
    <w:rsid w:val="00FA04F6"/>
    <w:rsid w:val="00FA17EE"/>
    <w:rsid w:val="00FA2041"/>
    <w:rsid w:val="00FA4497"/>
    <w:rsid w:val="00FA5B68"/>
    <w:rsid w:val="00FB2313"/>
    <w:rsid w:val="00FB5E71"/>
    <w:rsid w:val="00FD009E"/>
    <w:rsid w:val="00FD2CCD"/>
    <w:rsid w:val="00FD78C7"/>
    <w:rsid w:val="00FE1228"/>
    <w:rsid w:val="00FE1808"/>
    <w:rsid w:val="00FE1B4A"/>
    <w:rsid w:val="00FE304E"/>
    <w:rsid w:val="00FF06BA"/>
    <w:rsid w:val="00FF2DC1"/>
    <w:rsid w:val="00FF3B97"/>
    <w:rsid w:val="00FF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1B9484"/>
  <w15:docId w15:val="{BA99C852-A2E3-AE40-A043-A2B914703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07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03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03F"/>
  </w:style>
  <w:style w:type="paragraph" w:styleId="Footer">
    <w:name w:val="footer"/>
    <w:basedOn w:val="Normal"/>
    <w:link w:val="FooterChar"/>
    <w:uiPriority w:val="99"/>
    <w:unhideWhenUsed/>
    <w:rsid w:val="00CF103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03F"/>
  </w:style>
  <w:style w:type="character" w:styleId="Hyperlink">
    <w:name w:val="Hyperlink"/>
    <w:basedOn w:val="DefaultParagraphFont"/>
    <w:uiPriority w:val="99"/>
    <w:unhideWhenUsed/>
    <w:rsid w:val="00E83C71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83C7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509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09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09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9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950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arattere"/>
    <w:rsid w:val="008D1A7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arattere">
    <w:name w:val="EndNote Bibliography Title Carattere"/>
    <w:basedOn w:val="DefaultParagraphFont"/>
    <w:link w:val="EndNoteBibliographyTitle"/>
    <w:rsid w:val="008D1A7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arattere"/>
    <w:rsid w:val="008D1A7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arattere">
    <w:name w:val="EndNote Bibliography Carattere"/>
    <w:basedOn w:val="DefaultParagraphFont"/>
    <w:link w:val="EndNoteBibliography"/>
    <w:rsid w:val="008D1A76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49212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39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9E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8234C"/>
    <w:pPr>
      <w:ind w:left="720"/>
      <w:contextualSpacing/>
    </w:pPr>
  </w:style>
  <w:style w:type="table" w:styleId="TableGrid">
    <w:name w:val="Table Grid"/>
    <w:basedOn w:val="TableNormal"/>
    <w:uiPriority w:val="39"/>
    <w:rsid w:val="007A729A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07BA"/>
    <w:rPr>
      <w:rFonts w:ascii="Times New Roman" w:eastAsia="Times New Roman" w:hAnsi="Times New Roman" w:cs="Times New Roman"/>
      <w:b/>
      <w:bCs/>
      <w:kern w:val="36"/>
      <w:sz w:val="48"/>
      <w:szCs w:val="48"/>
      <w:lang w:val="it-IT" w:eastAsia="it-IT"/>
    </w:rPr>
  </w:style>
  <w:style w:type="character" w:customStyle="1" w:styleId="apple-converted-space">
    <w:name w:val="apple-converted-space"/>
    <w:basedOn w:val="DefaultParagraphFont"/>
    <w:rsid w:val="00F607BA"/>
  </w:style>
  <w:style w:type="character" w:styleId="PlaceholderText">
    <w:name w:val="Placeholder Text"/>
    <w:basedOn w:val="DefaultParagraphFont"/>
    <w:uiPriority w:val="99"/>
    <w:semiHidden/>
    <w:rsid w:val="00834A47"/>
    <w:rPr>
      <w:color w:val="666666"/>
    </w:rPr>
  </w:style>
  <w:style w:type="paragraph" w:customStyle="1" w:styleId="p1">
    <w:name w:val="p1"/>
    <w:basedOn w:val="Normal"/>
    <w:rsid w:val="00A279AC"/>
    <w:pPr>
      <w:spacing w:after="0" w:line="240" w:lineRule="auto"/>
    </w:pPr>
    <w:rPr>
      <w:rFonts w:ascii="Helvetica" w:eastAsia="Times New Roman" w:hAnsi="Helvetica" w:cs="Times New Roman"/>
      <w:color w:val="000000"/>
      <w:sz w:val="14"/>
      <w:szCs w:val="14"/>
      <w:lang w:val="it-IT" w:eastAsia="it-IT"/>
    </w:rPr>
  </w:style>
  <w:style w:type="character" w:styleId="PageNumber">
    <w:name w:val="page number"/>
    <w:basedOn w:val="DefaultParagraphFont"/>
    <w:uiPriority w:val="99"/>
    <w:semiHidden/>
    <w:unhideWhenUsed/>
    <w:rsid w:val="006046A2"/>
  </w:style>
  <w:style w:type="paragraph" w:styleId="NormalWeb">
    <w:name w:val="Normal (Web)"/>
    <w:basedOn w:val="Normal"/>
    <w:link w:val="NormalWebChar"/>
    <w:uiPriority w:val="99"/>
    <w:unhideWhenUsed/>
    <w:rsid w:val="005C2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Emphasis">
    <w:name w:val="Emphasis"/>
    <w:basedOn w:val="DefaultParagraphFont"/>
    <w:uiPriority w:val="20"/>
    <w:qFormat/>
    <w:rsid w:val="004B5321"/>
    <w:rPr>
      <w:i/>
      <w:iCs/>
    </w:rPr>
  </w:style>
  <w:style w:type="character" w:customStyle="1" w:styleId="NormalWebChar">
    <w:name w:val="Normal (Web) Char"/>
    <w:basedOn w:val="DefaultParagraphFont"/>
    <w:link w:val="NormalWeb"/>
    <w:uiPriority w:val="99"/>
    <w:rsid w:val="000F4F65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Menzionenonrisolta2">
    <w:name w:val="Menzione non risolta2"/>
    <w:basedOn w:val="DefaultParagraphFont"/>
    <w:uiPriority w:val="99"/>
    <w:semiHidden/>
    <w:unhideWhenUsed/>
    <w:rsid w:val="003D7B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276C1-C51D-42FE-B7B2-C2CA1E2B9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Palladini</dc:creator>
  <cp:keywords/>
  <dc:description/>
  <cp:lastModifiedBy>Mary Carenbauer</cp:lastModifiedBy>
  <cp:revision>2</cp:revision>
  <cp:lastPrinted>2025-01-14T07:47:00Z</cp:lastPrinted>
  <dcterms:created xsi:type="dcterms:W3CDTF">2026-04-09T08:25:00Z</dcterms:created>
  <dcterms:modified xsi:type="dcterms:W3CDTF">2026-04-0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a7995e1b38a5d1b6714e21f7a1a01eb135658646d734a64c28b1d4f2c0d4a</vt:lpwstr>
  </property>
</Properties>
</file>